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B5B69E" w14:textId="065FCDD1" w:rsidR="005865B9" w:rsidRPr="00FF7663" w:rsidRDefault="00D414DF" w:rsidP="00293EF9">
      <w:pPr>
        <w:pStyle w:val="BodyText"/>
        <w:spacing w:line="360" w:lineRule="auto"/>
        <w:outlineLvl w:val="0"/>
        <w:rPr>
          <w:rFonts w:ascii="Times" w:hAnsi="Times"/>
          <w:b/>
        </w:rPr>
      </w:pPr>
      <w:r>
        <w:rPr>
          <w:rFonts w:ascii="Times" w:hAnsi="Times"/>
          <w:b/>
          <w:bCs/>
        </w:rPr>
        <w:t>S</w:t>
      </w:r>
      <w:r w:rsidR="0041698D">
        <w:rPr>
          <w:rFonts w:ascii="Times" w:hAnsi="Times"/>
          <w:b/>
          <w:bCs/>
        </w:rPr>
        <w:t>9</w:t>
      </w:r>
      <w:r w:rsidR="00FE19C1">
        <w:rPr>
          <w:rFonts w:ascii="Times" w:hAnsi="Times"/>
          <w:b/>
          <w:bCs/>
        </w:rPr>
        <w:t xml:space="preserve"> Table</w:t>
      </w:r>
      <w:r w:rsidR="005865B9" w:rsidRPr="00FF7663">
        <w:rPr>
          <w:rFonts w:ascii="Times" w:hAnsi="Times"/>
          <w:b/>
          <w:bCs/>
        </w:rPr>
        <w:t xml:space="preserve">. </w:t>
      </w:r>
      <w:r w:rsidR="00FE19C1">
        <w:rPr>
          <w:rFonts w:ascii="Times" w:hAnsi="Times"/>
        </w:rPr>
        <w:t>Residual variance structure of</w:t>
      </w:r>
      <w:r w:rsidR="00FE19C1" w:rsidRPr="00FF7663">
        <w:rPr>
          <w:rFonts w:ascii="Times" w:hAnsi="Times"/>
        </w:rPr>
        <w:t xml:space="preserve"> a Bayesian regression model </w:t>
      </w:r>
      <w:r w:rsidR="00FE19C1">
        <w:rPr>
          <w:rFonts w:ascii="Times" w:hAnsi="Times"/>
        </w:rPr>
        <w:t>of the pairwise deleted dataset (</w:t>
      </w:r>
      <w:r w:rsidR="00FE19C1" w:rsidRPr="005865B9">
        <w:rPr>
          <w:rFonts w:ascii="Times" w:hAnsi="Times"/>
          <w:i/>
        </w:rPr>
        <w:t>N</w:t>
      </w:r>
      <w:r w:rsidR="00FE19C1">
        <w:rPr>
          <w:rFonts w:ascii="Times" w:hAnsi="Times"/>
        </w:rPr>
        <w:t xml:space="preserve"> = 14,022) </w:t>
      </w:r>
      <w:r w:rsidR="00FE19C1" w:rsidRPr="00FF7663">
        <w:rPr>
          <w:rFonts w:ascii="Times" w:hAnsi="Times"/>
        </w:rPr>
        <w:t xml:space="preserve">predicting </w:t>
      </w:r>
      <w:r w:rsidR="00810C7E">
        <w:rPr>
          <w:rFonts w:ascii="Times" w:hAnsi="Times"/>
        </w:rPr>
        <w:t>warmth toward</w:t>
      </w:r>
      <w:bookmarkStart w:id="0" w:name="_GoBack"/>
      <w:bookmarkEnd w:id="0"/>
      <w:r w:rsidR="00FE19C1" w:rsidRPr="00FF7663">
        <w:rPr>
          <w:rFonts w:ascii="Times" w:hAnsi="Times"/>
        </w:rPr>
        <w:t xml:space="preserve"> Arabs, Asians, and Muslims.</w:t>
      </w:r>
    </w:p>
    <w:tbl>
      <w:tblPr>
        <w:tblStyle w:val="TableGrid"/>
        <w:tblpPr w:leftFromText="180" w:rightFromText="180" w:vertAnchor="text" w:horzAnchor="page" w:tblpX="1906" w:tblpY="20"/>
        <w:tblW w:w="493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7E0" w:firstRow="1" w:lastRow="1" w:firstColumn="1" w:lastColumn="1" w:noHBand="1" w:noVBand="1"/>
      </w:tblPr>
      <w:tblGrid>
        <w:gridCol w:w="4117"/>
        <w:gridCol w:w="2539"/>
        <w:gridCol w:w="3145"/>
        <w:gridCol w:w="3204"/>
      </w:tblGrid>
      <w:tr w:rsidR="005865B9" w:rsidRPr="00FF7663" w14:paraId="3884D8E2" w14:textId="77777777" w:rsidTr="00766459">
        <w:trPr>
          <w:trHeight w:val="413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D2BA0AA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  <w:b/>
              </w:rPr>
            </w:pPr>
          </w:p>
        </w:tc>
        <w:tc>
          <w:tcPr>
            <w:tcW w:w="976" w:type="pct"/>
            <w:tcBorders>
              <w:top w:val="single" w:sz="4" w:space="0" w:color="auto"/>
              <w:bottom w:val="single" w:sz="4" w:space="0" w:color="auto"/>
            </w:tcBorders>
          </w:tcPr>
          <w:p w14:paraId="0DBF8EB9" w14:textId="16A502EF" w:rsidR="005865B9" w:rsidRPr="00FF7663" w:rsidRDefault="005865B9" w:rsidP="005E220B">
            <w:pPr>
              <w:pStyle w:val="Compact"/>
              <w:spacing w:line="360" w:lineRule="auto"/>
              <w:rPr>
                <w:rFonts w:ascii="Times" w:hAnsi="Times"/>
                <w:b/>
              </w:rPr>
            </w:pPr>
            <w:r w:rsidRPr="00FF7663">
              <w:rPr>
                <w:rFonts w:ascii="Times" w:hAnsi="Times"/>
                <w:b/>
              </w:rPr>
              <w:t>Posterior mean</w:t>
            </w:r>
            <w:r w:rsidR="00766459">
              <w:rPr>
                <w:rFonts w:ascii="Times" w:hAnsi="Times"/>
                <w:b/>
              </w:rPr>
              <w:t>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8D31784" w14:textId="77777777" w:rsidR="005865B9" w:rsidRPr="00FF7663" w:rsidRDefault="005865B9" w:rsidP="005E220B">
            <w:pPr>
              <w:pStyle w:val="Compact"/>
              <w:spacing w:line="360" w:lineRule="auto"/>
              <w:rPr>
                <w:rFonts w:ascii="Times" w:hAnsi="Times"/>
                <w:b/>
              </w:rPr>
            </w:pPr>
            <w:r w:rsidRPr="00FF7663">
              <w:rPr>
                <w:rFonts w:ascii="Times" w:hAnsi="Times"/>
                <w:b/>
              </w:rPr>
              <w:t>95% lower bound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539E14C" w14:textId="77777777" w:rsidR="005865B9" w:rsidRPr="00FF7663" w:rsidRDefault="005865B9" w:rsidP="005E220B">
            <w:pPr>
              <w:pStyle w:val="Compact"/>
              <w:spacing w:line="360" w:lineRule="auto"/>
              <w:rPr>
                <w:rFonts w:ascii="Times" w:hAnsi="Times"/>
                <w:b/>
              </w:rPr>
            </w:pPr>
            <w:r w:rsidRPr="00FF7663">
              <w:rPr>
                <w:rFonts w:ascii="Times" w:hAnsi="Times"/>
                <w:b/>
              </w:rPr>
              <w:t>95% upper bounds</w:t>
            </w:r>
          </w:p>
        </w:tc>
      </w:tr>
      <w:tr w:rsidR="005865B9" w:rsidRPr="00FF7663" w14:paraId="12994664" w14:textId="77777777" w:rsidTr="00766459">
        <w:trPr>
          <w:trHeight w:val="307"/>
        </w:trPr>
        <w:tc>
          <w:tcPr>
            <w:tcW w:w="0" w:type="auto"/>
            <w:tcBorders>
              <w:top w:val="single" w:sz="4" w:space="0" w:color="auto"/>
            </w:tcBorders>
          </w:tcPr>
          <w:p w14:paraId="5B811963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Var(Arabs)units</w:t>
            </w:r>
          </w:p>
        </w:tc>
        <w:tc>
          <w:tcPr>
            <w:tcW w:w="976" w:type="pct"/>
            <w:tcBorders>
              <w:top w:val="single" w:sz="4" w:space="0" w:color="auto"/>
            </w:tcBorders>
          </w:tcPr>
          <w:p w14:paraId="02B7C927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2.06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FAC9D01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2.02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102646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2.118</w:t>
            </w:r>
          </w:p>
        </w:tc>
      </w:tr>
      <w:tr w:rsidR="005865B9" w:rsidRPr="00FF7663" w14:paraId="6D987E0C" w14:textId="77777777" w:rsidTr="00766459">
        <w:trPr>
          <w:trHeight w:val="315"/>
        </w:trPr>
        <w:tc>
          <w:tcPr>
            <w:tcW w:w="0" w:type="auto"/>
          </w:tcPr>
          <w:p w14:paraId="1D2E20A7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Var(Asians)units</w:t>
            </w:r>
          </w:p>
        </w:tc>
        <w:tc>
          <w:tcPr>
            <w:tcW w:w="976" w:type="pct"/>
          </w:tcPr>
          <w:p w14:paraId="0DA77499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643</w:t>
            </w:r>
          </w:p>
        </w:tc>
        <w:tc>
          <w:tcPr>
            <w:tcW w:w="0" w:type="auto"/>
          </w:tcPr>
          <w:p w14:paraId="6C30C175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604</w:t>
            </w:r>
          </w:p>
        </w:tc>
        <w:tc>
          <w:tcPr>
            <w:tcW w:w="0" w:type="auto"/>
          </w:tcPr>
          <w:p w14:paraId="257AA855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681</w:t>
            </w:r>
          </w:p>
        </w:tc>
      </w:tr>
      <w:tr w:rsidR="005865B9" w:rsidRPr="00FF7663" w14:paraId="39B4B28C" w14:textId="77777777" w:rsidTr="00766459">
        <w:trPr>
          <w:trHeight w:val="307"/>
        </w:trPr>
        <w:tc>
          <w:tcPr>
            <w:tcW w:w="0" w:type="auto"/>
          </w:tcPr>
          <w:p w14:paraId="0E2882E8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Var(Muslims)units</w:t>
            </w:r>
          </w:p>
        </w:tc>
        <w:tc>
          <w:tcPr>
            <w:tcW w:w="976" w:type="pct"/>
          </w:tcPr>
          <w:p w14:paraId="4332AB2A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2.202</w:t>
            </w:r>
          </w:p>
        </w:tc>
        <w:tc>
          <w:tcPr>
            <w:tcW w:w="0" w:type="auto"/>
          </w:tcPr>
          <w:p w14:paraId="09DD3C88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2.151</w:t>
            </w:r>
          </w:p>
        </w:tc>
        <w:tc>
          <w:tcPr>
            <w:tcW w:w="0" w:type="auto"/>
          </w:tcPr>
          <w:p w14:paraId="0767F1D2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2.255</w:t>
            </w:r>
          </w:p>
        </w:tc>
      </w:tr>
      <w:tr w:rsidR="005865B9" w:rsidRPr="00FF7663" w14:paraId="616E2118" w14:textId="77777777" w:rsidTr="00766459">
        <w:trPr>
          <w:trHeight w:val="315"/>
        </w:trPr>
        <w:tc>
          <w:tcPr>
            <w:tcW w:w="0" w:type="auto"/>
          </w:tcPr>
          <w:p w14:paraId="6432739B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Cov(Arabs,Asians)units</w:t>
            </w:r>
          </w:p>
        </w:tc>
        <w:tc>
          <w:tcPr>
            <w:tcW w:w="976" w:type="pct"/>
          </w:tcPr>
          <w:p w14:paraId="7E89FDD6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156</w:t>
            </w:r>
          </w:p>
        </w:tc>
        <w:tc>
          <w:tcPr>
            <w:tcW w:w="0" w:type="auto"/>
          </w:tcPr>
          <w:p w14:paraId="0EDBF69A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119</w:t>
            </w:r>
          </w:p>
        </w:tc>
        <w:tc>
          <w:tcPr>
            <w:tcW w:w="0" w:type="auto"/>
          </w:tcPr>
          <w:p w14:paraId="27902F2A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191</w:t>
            </w:r>
          </w:p>
        </w:tc>
      </w:tr>
      <w:tr w:rsidR="005865B9" w:rsidRPr="00FF7663" w14:paraId="28F403E0" w14:textId="77777777" w:rsidTr="00766459">
        <w:trPr>
          <w:trHeight w:val="315"/>
        </w:trPr>
        <w:tc>
          <w:tcPr>
            <w:tcW w:w="0" w:type="auto"/>
          </w:tcPr>
          <w:p w14:paraId="58F87075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Cov(Arabs,Muslims)units</w:t>
            </w:r>
          </w:p>
        </w:tc>
        <w:tc>
          <w:tcPr>
            <w:tcW w:w="976" w:type="pct"/>
          </w:tcPr>
          <w:p w14:paraId="4DFF1112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753</w:t>
            </w:r>
          </w:p>
        </w:tc>
        <w:tc>
          <w:tcPr>
            <w:tcW w:w="0" w:type="auto"/>
          </w:tcPr>
          <w:p w14:paraId="4D3EADD7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707</w:t>
            </w:r>
          </w:p>
        </w:tc>
        <w:tc>
          <w:tcPr>
            <w:tcW w:w="0" w:type="auto"/>
          </w:tcPr>
          <w:p w14:paraId="789FE3D3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798</w:t>
            </w:r>
          </w:p>
        </w:tc>
      </w:tr>
      <w:tr w:rsidR="005865B9" w:rsidRPr="00FF7663" w14:paraId="23FD2293" w14:textId="77777777" w:rsidTr="00766459">
        <w:trPr>
          <w:trHeight w:val="315"/>
        </w:trPr>
        <w:tc>
          <w:tcPr>
            <w:tcW w:w="0" w:type="auto"/>
            <w:tcBorders>
              <w:bottom w:val="single" w:sz="4" w:space="0" w:color="auto"/>
            </w:tcBorders>
          </w:tcPr>
          <w:p w14:paraId="34456358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 w:rsidRPr="00FF7663">
              <w:rPr>
                <w:rFonts w:ascii="Times" w:hAnsi="Times"/>
              </w:rPr>
              <w:t>Cov(Asians,Muslims)units</w:t>
            </w:r>
          </w:p>
        </w:tc>
        <w:tc>
          <w:tcPr>
            <w:tcW w:w="976" w:type="pct"/>
            <w:tcBorders>
              <w:bottom w:val="single" w:sz="4" w:space="0" w:color="auto"/>
            </w:tcBorders>
          </w:tcPr>
          <w:p w14:paraId="6500FEEF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10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240FA1A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07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1C7AB23" w14:textId="77777777" w:rsidR="005865B9" w:rsidRPr="00FF7663" w:rsidRDefault="005865B9" w:rsidP="005E220B"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1.143</w:t>
            </w:r>
          </w:p>
        </w:tc>
      </w:tr>
    </w:tbl>
    <w:p w14:paraId="3E55B230" w14:textId="19FA3345" w:rsidR="00FB6EC9" w:rsidRDefault="00FB6EC9" w:rsidP="00172A44">
      <w:pPr>
        <w:pStyle w:val="BodyText"/>
        <w:spacing w:line="480" w:lineRule="auto"/>
        <w:rPr>
          <w:rFonts w:ascii="Times" w:hAnsi="Times"/>
        </w:rPr>
      </w:pPr>
    </w:p>
    <w:sectPr w:rsidR="00FB6EC9" w:rsidSect="00172A44">
      <w:pgSz w:w="15840" w:h="12240" w:orient="landscape"/>
      <w:pgMar w:top="1800" w:right="1440" w:bottom="180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8C582E" w14:textId="77777777" w:rsidR="00975C50" w:rsidRDefault="00975C50">
      <w:pPr>
        <w:spacing w:after="0"/>
      </w:pPr>
      <w:r>
        <w:separator/>
      </w:r>
    </w:p>
  </w:endnote>
  <w:endnote w:type="continuationSeparator" w:id="0">
    <w:p w14:paraId="6741BABD" w14:textId="77777777" w:rsidR="00975C50" w:rsidRDefault="00975C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673B55" w14:textId="77777777" w:rsidR="00975C50" w:rsidRDefault="00975C50">
      <w:r>
        <w:separator/>
      </w:r>
    </w:p>
  </w:footnote>
  <w:footnote w:type="continuationSeparator" w:id="0">
    <w:p w14:paraId="31711FBC" w14:textId="77777777" w:rsidR="00975C50" w:rsidRDefault="00975C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5E2344"/>
    <w:multiLevelType w:val="multilevel"/>
    <w:tmpl w:val="9350EB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B80066A"/>
    <w:multiLevelType w:val="multilevel"/>
    <w:tmpl w:val="94C6E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DB28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7402"/>
    <w:rsid w:val="00011C8B"/>
    <w:rsid w:val="00032884"/>
    <w:rsid w:val="000630CA"/>
    <w:rsid w:val="00067569"/>
    <w:rsid w:val="00073EA9"/>
    <w:rsid w:val="000F3975"/>
    <w:rsid w:val="0010786C"/>
    <w:rsid w:val="00120F34"/>
    <w:rsid w:val="001408DA"/>
    <w:rsid w:val="001445C7"/>
    <w:rsid w:val="00172A44"/>
    <w:rsid w:val="0017397A"/>
    <w:rsid w:val="001A43F0"/>
    <w:rsid w:val="001A6FFE"/>
    <w:rsid w:val="001F0ACB"/>
    <w:rsid w:val="001F17B4"/>
    <w:rsid w:val="00270F11"/>
    <w:rsid w:val="00293EF9"/>
    <w:rsid w:val="002A3579"/>
    <w:rsid w:val="002D5E20"/>
    <w:rsid w:val="002D74C9"/>
    <w:rsid w:val="002E2BBF"/>
    <w:rsid w:val="003073A4"/>
    <w:rsid w:val="00312464"/>
    <w:rsid w:val="003130B2"/>
    <w:rsid w:val="00322826"/>
    <w:rsid w:val="00354BF6"/>
    <w:rsid w:val="00364251"/>
    <w:rsid w:val="003774DD"/>
    <w:rsid w:val="003A7419"/>
    <w:rsid w:val="003B1E8C"/>
    <w:rsid w:val="003C562D"/>
    <w:rsid w:val="0041210A"/>
    <w:rsid w:val="00413CCD"/>
    <w:rsid w:val="0041698D"/>
    <w:rsid w:val="004225A6"/>
    <w:rsid w:val="004401A9"/>
    <w:rsid w:val="00464435"/>
    <w:rsid w:val="004833BF"/>
    <w:rsid w:val="004D723B"/>
    <w:rsid w:val="004E15CE"/>
    <w:rsid w:val="004E29B3"/>
    <w:rsid w:val="004E493A"/>
    <w:rsid w:val="00541CB8"/>
    <w:rsid w:val="00561C6F"/>
    <w:rsid w:val="00583EF7"/>
    <w:rsid w:val="005865B9"/>
    <w:rsid w:val="00590D07"/>
    <w:rsid w:val="00595CDA"/>
    <w:rsid w:val="005B171A"/>
    <w:rsid w:val="005B2720"/>
    <w:rsid w:val="005B5594"/>
    <w:rsid w:val="005D5AF0"/>
    <w:rsid w:val="005E220B"/>
    <w:rsid w:val="005F64FB"/>
    <w:rsid w:val="00622F49"/>
    <w:rsid w:val="00642288"/>
    <w:rsid w:val="00671A6D"/>
    <w:rsid w:val="00692549"/>
    <w:rsid w:val="00696994"/>
    <w:rsid w:val="006A1D37"/>
    <w:rsid w:val="006A747D"/>
    <w:rsid w:val="006B048C"/>
    <w:rsid w:val="006B7A89"/>
    <w:rsid w:val="006C2B6A"/>
    <w:rsid w:val="006D73FC"/>
    <w:rsid w:val="006E5C4E"/>
    <w:rsid w:val="006F4DE6"/>
    <w:rsid w:val="006F77AC"/>
    <w:rsid w:val="00702C45"/>
    <w:rsid w:val="00703B71"/>
    <w:rsid w:val="007067D4"/>
    <w:rsid w:val="0073617A"/>
    <w:rsid w:val="00747F5C"/>
    <w:rsid w:val="00766459"/>
    <w:rsid w:val="00784D58"/>
    <w:rsid w:val="007907CA"/>
    <w:rsid w:val="007B206C"/>
    <w:rsid w:val="007F656E"/>
    <w:rsid w:val="00803815"/>
    <w:rsid w:val="00810C7E"/>
    <w:rsid w:val="00845D16"/>
    <w:rsid w:val="00851B40"/>
    <w:rsid w:val="00865C8B"/>
    <w:rsid w:val="0086785B"/>
    <w:rsid w:val="0088182C"/>
    <w:rsid w:val="008C01E4"/>
    <w:rsid w:val="008C5BC4"/>
    <w:rsid w:val="008D6863"/>
    <w:rsid w:val="009410E3"/>
    <w:rsid w:val="00952996"/>
    <w:rsid w:val="00962727"/>
    <w:rsid w:val="00975C50"/>
    <w:rsid w:val="009B1DF6"/>
    <w:rsid w:val="009B4E28"/>
    <w:rsid w:val="009D71B0"/>
    <w:rsid w:val="00A07F93"/>
    <w:rsid w:val="00A21224"/>
    <w:rsid w:val="00A8074E"/>
    <w:rsid w:val="00AA0E8A"/>
    <w:rsid w:val="00AA2E60"/>
    <w:rsid w:val="00AA61F8"/>
    <w:rsid w:val="00AD73FB"/>
    <w:rsid w:val="00B12328"/>
    <w:rsid w:val="00B4005A"/>
    <w:rsid w:val="00B47066"/>
    <w:rsid w:val="00B56F18"/>
    <w:rsid w:val="00B6434A"/>
    <w:rsid w:val="00B66913"/>
    <w:rsid w:val="00B86B75"/>
    <w:rsid w:val="00BC48D5"/>
    <w:rsid w:val="00BE657B"/>
    <w:rsid w:val="00BF3D82"/>
    <w:rsid w:val="00C2544F"/>
    <w:rsid w:val="00C36279"/>
    <w:rsid w:val="00C45DD1"/>
    <w:rsid w:val="00C53A78"/>
    <w:rsid w:val="00C55033"/>
    <w:rsid w:val="00C739B6"/>
    <w:rsid w:val="00C84C13"/>
    <w:rsid w:val="00C86F9A"/>
    <w:rsid w:val="00CA2887"/>
    <w:rsid w:val="00CA29F7"/>
    <w:rsid w:val="00CB35D2"/>
    <w:rsid w:val="00CF2973"/>
    <w:rsid w:val="00CF4328"/>
    <w:rsid w:val="00D05609"/>
    <w:rsid w:val="00D414DF"/>
    <w:rsid w:val="00D766C5"/>
    <w:rsid w:val="00D84241"/>
    <w:rsid w:val="00D97E6D"/>
    <w:rsid w:val="00DE766A"/>
    <w:rsid w:val="00DF59D7"/>
    <w:rsid w:val="00E12505"/>
    <w:rsid w:val="00E221CF"/>
    <w:rsid w:val="00E315A3"/>
    <w:rsid w:val="00E73399"/>
    <w:rsid w:val="00E866AB"/>
    <w:rsid w:val="00E90585"/>
    <w:rsid w:val="00E90823"/>
    <w:rsid w:val="00E91BE3"/>
    <w:rsid w:val="00EA04EA"/>
    <w:rsid w:val="00ED2914"/>
    <w:rsid w:val="00EF1E95"/>
    <w:rsid w:val="00F10628"/>
    <w:rsid w:val="00F11DAB"/>
    <w:rsid w:val="00F22090"/>
    <w:rsid w:val="00F56968"/>
    <w:rsid w:val="00F90AD1"/>
    <w:rsid w:val="00FB0451"/>
    <w:rsid w:val="00FB6EC9"/>
    <w:rsid w:val="00FC184C"/>
    <w:rsid w:val="00FD5E2B"/>
    <w:rsid w:val="00FE19C1"/>
    <w:rsid w:val="00FE69FD"/>
    <w:rsid w:val="00FE7CE4"/>
    <w:rsid w:val="00FF1690"/>
    <w:rsid w:val="00FF53C4"/>
    <w:rsid w:val="00FF7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55636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EA04EA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A04EA"/>
    <w:rPr>
      <w:rFonts w:ascii="Lucida Grande" w:hAnsi="Lucida Grande" w:cs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FF53C4"/>
  </w:style>
  <w:style w:type="table" w:styleId="TableGrid">
    <w:name w:val="Table Grid"/>
    <w:basedOn w:val="TableNormal"/>
    <w:uiPriority w:val="59"/>
    <w:rsid w:val="00FF53C4"/>
    <w:pPr>
      <w:spacing w:after="0"/>
    </w:pPr>
    <w:rPr>
      <w:rFonts w:eastAsiaTheme="minorEastAsia"/>
      <w:lang w:val="en-NZ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4833BF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833BF"/>
  </w:style>
  <w:style w:type="paragraph" w:styleId="Footer">
    <w:name w:val="footer"/>
    <w:basedOn w:val="Normal"/>
    <w:link w:val="FooterChar"/>
    <w:rsid w:val="004833BF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83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BB27DCF-B137-E643-B30C-7CE9EBB307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89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 of Wellington</Company>
  <LinksUpToDate>false</LinksUpToDate>
  <CharactersWithSpaces>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Shaver</dc:creator>
  <cp:lastModifiedBy>Microsoft Office User</cp:lastModifiedBy>
  <cp:revision>3</cp:revision>
  <dcterms:created xsi:type="dcterms:W3CDTF">2016-10-03T23:19:00Z</dcterms:created>
  <dcterms:modified xsi:type="dcterms:W3CDTF">2016-11-30T21:03:00Z</dcterms:modified>
</cp:coreProperties>
</file>